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6FDC" w:rsidRDefault="00E13B03" w:rsidP="00096FDC">
      <w:pPr>
        <w:ind w:left="2160" w:firstLine="720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Basic Information</w:t>
      </w:r>
      <w:r w:rsidR="00594F87">
        <w:rPr>
          <w:b/>
          <w:sz w:val="36"/>
          <w:szCs w:val="36"/>
          <w:u w:val="single"/>
        </w:rPr>
        <w:t xml:space="preserve"> F</w:t>
      </w:r>
      <w:r w:rsidR="00096FDC" w:rsidRPr="00096FDC">
        <w:rPr>
          <w:b/>
          <w:sz w:val="36"/>
          <w:szCs w:val="36"/>
          <w:u w:val="single"/>
        </w:rPr>
        <w:t>orm</w:t>
      </w:r>
    </w:p>
    <w:p w:rsidR="0043499D" w:rsidRDefault="0043499D" w:rsidP="0043499D">
      <w:r>
        <w:t xml:space="preserve">Please fill in the information you presently have available and submit to the society office. All outstanding information will be updated on this form </w:t>
      </w:r>
      <w:r w:rsidRPr="0043499D">
        <w:rPr>
          <w:noProof/>
        </w:rPr>
        <w:t>by</w:t>
      </w:r>
      <w:r>
        <w:rPr>
          <w:noProof/>
        </w:rPr>
        <w:t xml:space="preserve"> </w:t>
      </w:r>
      <w:r w:rsidRPr="0043499D">
        <w:rPr>
          <w:noProof/>
        </w:rPr>
        <w:t>the</w:t>
      </w:r>
      <w:r>
        <w:t xml:space="preserve"> society office when provided.</w:t>
      </w:r>
    </w:p>
    <w:p w:rsidR="0043499D" w:rsidRPr="0043499D" w:rsidRDefault="0043499D" w:rsidP="0043499D">
      <w:pPr>
        <w:rPr>
          <w:b/>
        </w:rPr>
      </w:pPr>
      <w:r w:rsidRPr="0043499D">
        <w:rPr>
          <w:b/>
        </w:rPr>
        <w:t>Date:</w:t>
      </w:r>
    </w:p>
    <w:p w:rsidR="00096FDC" w:rsidRPr="0043499D" w:rsidRDefault="00096FDC" w:rsidP="00096FDC">
      <w:pPr>
        <w:rPr>
          <w:b/>
        </w:rPr>
      </w:pPr>
      <w:r w:rsidRPr="0043499D">
        <w:rPr>
          <w:b/>
        </w:rPr>
        <w:t xml:space="preserve">Name of </w:t>
      </w:r>
      <w:r w:rsidR="00594F87" w:rsidRPr="0043499D">
        <w:rPr>
          <w:b/>
        </w:rPr>
        <w:t>Applicant</w:t>
      </w:r>
      <w:r w:rsidRPr="0043499D">
        <w:rPr>
          <w:b/>
        </w:rPr>
        <w:t xml:space="preserve">: </w:t>
      </w:r>
    </w:p>
    <w:p w:rsidR="00096FDC" w:rsidRPr="0043499D" w:rsidRDefault="00096FDC" w:rsidP="00096FDC">
      <w:pPr>
        <w:rPr>
          <w:b/>
        </w:rPr>
      </w:pPr>
      <w:r w:rsidRPr="0043499D">
        <w:rPr>
          <w:b/>
        </w:rPr>
        <w:t xml:space="preserve">CFA ID: </w:t>
      </w:r>
    </w:p>
    <w:p w:rsidR="00594F87" w:rsidRPr="0043499D" w:rsidRDefault="00594F87" w:rsidP="00096FDC">
      <w:pPr>
        <w:rPr>
          <w:b/>
        </w:rPr>
      </w:pPr>
      <w:r w:rsidRPr="0043499D">
        <w:rPr>
          <w:b/>
        </w:rPr>
        <w:t xml:space="preserve">Membership Application Type: </w:t>
      </w:r>
    </w:p>
    <w:p w:rsidR="00594F87" w:rsidRPr="0043499D" w:rsidRDefault="00594F87" w:rsidP="00096FDC">
      <w:pPr>
        <w:rPr>
          <w:b/>
        </w:rPr>
      </w:pPr>
      <w:r w:rsidRPr="0043499D">
        <w:rPr>
          <w:b/>
        </w:rPr>
        <w:t>(E.g. Candidate, Affiliate, or Charter-Pending)</w:t>
      </w:r>
    </w:p>
    <w:p w:rsidR="00096FDC" w:rsidRPr="0043499D" w:rsidRDefault="00096FDC" w:rsidP="00096FDC">
      <w:pPr>
        <w:rPr>
          <w:b/>
        </w:rPr>
      </w:pPr>
      <w:r w:rsidRPr="0043499D">
        <w:rPr>
          <w:b/>
        </w:rPr>
        <w:t xml:space="preserve">Phone number: </w:t>
      </w:r>
    </w:p>
    <w:p w:rsidR="00096FDC" w:rsidRPr="0043499D" w:rsidRDefault="00096FDC" w:rsidP="00096FDC">
      <w:pPr>
        <w:rPr>
          <w:b/>
        </w:rPr>
      </w:pPr>
      <w:r w:rsidRPr="0043499D">
        <w:rPr>
          <w:b/>
        </w:rPr>
        <w:t xml:space="preserve">Email: </w:t>
      </w:r>
    </w:p>
    <w:p w:rsidR="00096FDC" w:rsidRPr="0043499D" w:rsidRDefault="00096FDC" w:rsidP="00096FDC">
      <w:pPr>
        <w:rPr>
          <w:b/>
        </w:rPr>
      </w:pPr>
      <w:r w:rsidRPr="0043499D">
        <w:rPr>
          <w:b/>
        </w:rPr>
        <w:t xml:space="preserve">Gender: </w:t>
      </w:r>
    </w:p>
    <w:p w:rsidR="0043499D" w:rsidRDefault="0043499D" w:rsidP="00096FDC">
      <w:pPr>
        <w:rPr>
          <w:b/>
        </w:rPr>
      </w:pPr>
      <w:bookmarkStart w:id="0" w:name="_GoBack"/>
      <w:bookmarkEnd w:id="0"/>
      <w:r>
        <w:rPr>
          <w:b/>
        </w:rPr>
        <w:t>Employer:</w:t>
      </w:r>
    </w:p>
    <w:p w:rsidR="0043499D" w:rsidRPr="0043499D" w:rsidRDefault="0043499D" w:rsidP="00096FDC">
      <w:pPr>
        <w:rPr>
          <w:b/>
        </w:rPr>
      </w:pPr>
      <w:r>
        <w:rPr>
          <w:b/>
        </w:rPr>
        <w:t>Position:</w:t>
      </w:r>
    </w:p>
    <w:p w:rsidR="00ED2E07" w:rsidRPr="0043499D" w:rsidRDefault="00ED2E07" w:rsidP="00096FDC">
      <w:pPr>
        <w:rPr>
          <w:b/>
        </w:rPr>
      </w:pPr>
      <w:r w:rsidRPr="0043499D">
        <w:rPr>
          <w:b/>
        </w:rPr>
        <w:t>C</w:t>
      </w:r>
      <w:r w:rsidR="00096FDC" w:rsidRPr="0043499D">
        <w:rPr>
          <w:b/>
        </w:rPr>
        <w:t>FA program</w:t>
      </w:r>
      <w:r w:rsidR="006148FD" w:rsidRPr="0043499D">
        <w:rPr>
          <w:b/>
        </w:rPr>
        <w:t xml:space="preserve"> Enrolled</w:t>
      </w:r>
      <w:r w:rsidR="00A75F3B">
        <w:rPr>
          <w:b/>
        </w:rPr>
        <w:t xml:space="preserve"> in</w:t>
      </w:r>
      <w:r w:rsidR="006148FD" w:rsidRPr="0043499D">
        <w:rPr>
          <w:b/>
        </w:rPr>
        <w:t xml:space="preserve"> or Completed</w:t>
      </w:r>
      <w:r w:rsidR="00096FDC" w:rsidRPr="0043499D">
        <w:rPr>
          <w:b/>
        </w:rPr>
        <w:t xml:space="preserve">: </w:t>
      </w:r>
      <w:r w:rsidRPr="0043499D">
        <w:rPr>
          <w:b/>
        </w:rPr>
        <w:t xml:space="preserve"> </w:t>
      </w:r>
    </w:p>
    <w:p w:rsidR="00ED2E07" w:rsidRDefault="00594F87" w:rsidP="00ED2E07">
      <w:pPr>
        <w:pStyle w:val="ListParagraph"/>
        <w:numPr>
          <w:ilvl w:val="0"/>
          <w:numId w:val="4"/>
        </w:numPr>
      </w:pPr>
      <w:r>
        <w:t>CFA Program</w:t>
      </w:r>
      <w:r w:rsidR="00096FDC">
        <w:t xml:space="preserve"> </w:t>
      </w:r>
    </w:p>
    <w:p w:rsidR="00ED2E07" w:rsidRDefault="00594F87" w:rsidP="00ED2E07">
      <w:pPr>
        <w:pStyle w:val="ListParagraph"/>
        <w:numPr>
          <w:ilvl w:val="0"/>
          <w:numId w:val="4"/>
        </w:numPr>
      </w:pPr>
      <w:r>
        <w:t>CIPM</w:t>
      </w:r>
    </w:p>
    <w:p w:rsidR="00012A1B" w:rsidRDefault="00594F87" w:rsidP="006148FD">
      <w:pPr>
        <w:pStyle w:val="ListParagraph"/>
        <w:numPr>
          <w:ilvl w:val="0"/>
          <w:numId w:val="4"/>
        </w:numPr>
      </w:pPr>
      <w:r>
        <w:t xml:space="preserve">Investment </w:t>
      </w:r>
      <w:r w:rsidR="006148FD">
        <w:t>F</w:t>
      </w:r>
      <w:r>
        <w:t>oundation</w:t>
      </w:r>
      <w:r w:rsidR="004E6ED1">
        <w:tab/>
      </w:r>
      <w:r w:rsidR="004E6ED1">
        <w:tab/>
      </w:r>
      <w:r w:rsidR="004E6ED1">
        <w:tab/>
      </w:r>
      <w:r w:rsidR="004E6ED1">
        <w:tab/>
      </w:r>
    </w:p>
    <w:p w:rsidR="004E6ED1" w:rsidRPr="00BA504E" w:rsidRDefault="004E6ED1">
      <w:pPr>
        <w:rPr>
          <w:b/>
        </w:rPr>
      </w:pPr>
      <w:r w:rsidRPr="00BA504E">
        <w:rPr>
          <w:b/>
        </w:rPr>
        <w:t>Membership Screening Checklist</w:t>
      </w:r>
      <w:r w:rsidR="00D4616C">
        <w:rPr>
          <w:b/>
        </w:rPr>
        <w:t>:</w:t>
      </w:r>
      <w:r w:rsidR="0043499D">
        <w:rPr>
          <w:b/>
        </w:rPr>
        <w:t xml:space="preserve"> </w:t>
      </w:r>
    </w:p>
    <w:p w:rsidR="00ED2E07" w:rsidRDefault="00ED2E07" w:rsidP="00BA504E">
      <w:pPr>
        <w:pStyle w:val="ListParagraph"/>
        <w:numPr>
          <w:ilvl w:val="0"/>
          <w:numId w:val="3"/>
        </w:numPr>
        <w:spacing w:after="0" w:line="480" w:lineRule="auto"/>
      </w:pPr>
      <w:r>
        <w:t>Formal Application for Membership</w:t>
      </w:r>
    </w:p>
    <w:p w:rsidR="00BA504E" w:rsidRDefault="00BA504E" w:rsidP="00BA504E">
      <w:pPr>
        <w:pStyle w:val="ListParagraph"/>
        <w:numPr>
          <w:ilvl w:val="0"/>
          <w:numId w:val="3"/>
        </w:numPr>
        <w:spacing w:after="0" w:line="480" w:lineRule="auto"/>
      </w:pPr>
      <w:r>
        <w:t xml:space="preserve">Enrolment in a CFA </w:t>
      </w:r>
      <w:r w:rsidR="00ED2E07">
        <w:t>P</w:t>
      </w:r>
      <w:r>
        <w:t>rogram</w:t>
      </w:r>
    </w:p>
    <w:p w:rsidR="00BA504E" w:rsidRDefault="00ED2E07" w:rsidP="00BA504E">
      <w:pPr>
        <w:pStyle w:val="ListParagraph"/>
        <w:numPr>
          <w:ilvl w:val="0"/>
          <w:numId w:val="3"/>
        </w:numPr>
        <w:spacing w:after="0" w:line="480" w:lineRule="auto"/>
      </w:pPr>
      <w:r>
        <w:t>Signed Member’s Agreement &amp; P</w:t>
      </w:r>
      <w:r w:rsidR="00BA504E">
        <w:t>rofessional Conduct Statement 2018/2019.</w:t>
      </w:r>
    </w:p>
    <w:p w:rsidR="00594F87" w:rsidRDefault="00BA504E" w:rsidP="00594F87">
      <w:pPr>
        <w:pStyle w:val="ListParagraph"/>
        <w:numPr>
          <w:ilvl w:val="0"/>
          <w:numId w:val="3"/>
        </w:numPr>
        <w:spacing w:after="0" w:line="480" w:lineRule="auto"/>
      </w:pPr>
      <w:r>
        <w:t>Provided sponsor statements from two regular members of the society</w:t>
      </w:r>
    </w:p>
    <w:p w:rsidR="00F408B9" w:rsidRDefault="00F408B9" w:rsidP="00594F87">
      <w:pPr>
        <w:pStyle w:val="ListParagraph"/>
        <w:numPr>
          <w:ilvl w:val="0"/>
          <w:numId w:val="3"/>
        </w:numPr>
        <w:spacing w:after="0" w:line="480" w:lineRule="auto"/>
      </w:pPr>
      <w:r>
        <w:t xml:space="preserve">Paid </w:t>
      </w:r>
      <w:r w:rsidR="00594F87">
        <w:t>Membership a</w:t>
      </w:r>
      <w:r>
        <w:t>nnual subscription</w:t>
      </w:r>
    </w:p>
    <w:p w:rsidR="00BA504E" w:rsidRDefault="00BA504E" w:rsidP="00BA504E">
      <w:pPr>
        <w:pStyle w:val="ListParagraph"/>
        <w:numPr>
          <w:ilvl w:val="0"/>
          <w:numId w:val="3"/>
        </w:numPr>
        <w:spacing w:after="0" w:line="480" w:lineRule="auto"/>
      </w:pPr>
      <w:r>
        <w:t>CV</w:t>
      </w:r>
    </w:p>
    <w:p w:rsidR="00BA504E" w:rsidRDefault="00BA504E" w:rsidP="00BA504E">
      <w:pPr>
        <w:pStyle w:val="ListParagraph"/>
        <w:numPr>
          <w:ilvl w:val="0"/>
          <w:numId w:val="3"/>
        </w:numPr>
        <w:spacing w:after="0" w:line="480" w:lineRule="auto"/>
      </w:pPr>
      <w:r>
        <w:t xml:space="preserve">Government </w:t>
      </w:r>
      <w:r w:rsidR="00ED2E07">
        <w:t>i</w:t>
      </w:r>
      <w:r>
        <w:t>ssued ID</w:t>
      </w:r>
    </w:p>
    <w:p w:rsidR="00BA504E" w:rsidRDefault="00BA504E" w:rsidP="00BA504E">
      <w:pPr>
        <w:pStyle w:val="ListParagraph"/>
        <w:numPr>
          <w:ilvl w:val="0"/>
          <w:numId w:val="3"/>
        </w:numPr>
        <w:spacing w:after="0" w:line="480" w:lineRule="auto"/>
      </w:pPr>
      <w:r>
        <w:t>Additional requirements</w:t>
      </w:r>
      <w:r w:rsidR="00ED2E07">
        <w:t xml:space="preserve"> (If Instructed by the society)</w:t>
      </w:r>
    </w:p>
    <w:p w:rsidR="0043499D" w:rsidRDefault="00BA504E" w:rsidP="0043499D">
      <w:pPr>
        <w:pStyle w:val="ListParagraph"/>
        <w:numPr>
          <w:ilvl w:val="0"/>
          <w:numId w:val="3"/>
        </w:numPr>
        <w:spacing w:after="0" w:line="480" w:lineRule="auto"/>
      </w:pPr>
      <w:r>
        <w:t>Acceptance by CFA Society Nigeria</w:t>
      </w:r>
    </w:p>
    <w:sectPr w:rsidR="0043499D" w:rsidSect="00012A1B">
      <w:pgSz w:w="11906" w:h="16838"/>
      <w:pgMar w:top="900" w:right="1440" w:bottom="63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5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20002A85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65D87"/>
    <w:multiLevelType w:val="multilevel"/>
    <w:tmpl w:val="AEF0C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B1396"/>
    <w:multiLevelType w:val="hybridMultilevel"/>
    <w:tmpl w:val="152C7A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471504"/>
    <w:multiLevelType w:val="hybridMultilevel"/>
    <w:tmpl w:val="F208A1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3F5459"/>
    <w:multiLevelType w:val="hybridMultilevel"/>
    <w:tmpl w:val="5DE2FD68"/>
    <w:lvl w:ilvl="0" w:tplc="99C21A48">
      <w:start w:val="1"/>
      <w:numFmt w:val="bullet"/>
      <w:lvlText w:val="⃣"/>
      <w:lvlJc w:val="left"/>
      <w:pPr>
        <w:ind w:left="720" w:hanging="360"/>
      </w:pPr>
      <w:rPr>
        <w:rFonts w:ascii="Tahoma" w:hAnsi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C30EF9"/>
    <w:multiLevelType w:val="hybridMultilevel"/>
    <w:tmpl w:val="50F65626"/>
    <w:lvl w:ilvl="0" w:tplc="99C21A48">
      <w:start w:val="1"/>
      <w:numFmt w:val="bullet"/>
      <w:lvlText w:val="⃣"/>
      <w:lvlJc w:val="left"/>
      <w:pPr>
        <w:ind w:left="720" w:hanging="360"/>
      </w:pPr>
      <w:rPr>
        <w:rFonts w:ascii="Tahoma" w:hAnsi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MjW2MDG1MDAyNzFU0lEKTi0uzszPAykwqgUA0iLFYywAAAA="/>
  </w:docVars>
  <w:rsids>
    <w:rsidRoot w:val="00096FDC"/>
    <w:rsid w:val="00006020"/>
    <w:rsid w:val="00012A1B"/>
    <w:rsid w:val="00096FDC"/>
    <w:rsid w:val="0043499D"/>
    <w:rsid w:val="004E6ED1"/>
    <w:rsid w:val="00594F87"/>
    <w:rsid w:val="006148FD"/>
    <w:rsid w:val="00A75F3B"/>
    <w:rsid w:val="00AC55F6"/>
    <w:rsid w:val="00BA504E"/>
    <w:rsid w:val="00D4616C"/>
    <w:rsid w:val="00E13B03"/>
    <w:rsid w:val="00ED2E07"/>
    <w:rsid w:val="00F40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62C623-066E-4237-A738-ADB18F9C5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6FDC"/>
  </w:style>
  <w:style w:type="paragraph" w:styleId="Heading1">
    <w:name w:val="heading 1"/>
    <w:basedOn w:val="Normal"/>
    <w:next w:val="Normal"/>
    <w:link w:val="Heading1Char"/>
    <w:qFormat/>
    <w:rsid w:val="00594F87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3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0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4F8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594F87"/>
    <w:rPr>
      <w:rFonts w:ascii="Times New Roman" w:eastAsia="Times New Roman" w:hAnsi="Times New Roman" w:cs="Times New Roman"/>
      <w:b/>
      <w:sz w:val="32"/>
      <w:szCs w:val="20"/>
      <w:lang w:val="en-US"/>
    </w:rPr>
  </w:style>
  <w:style w:type="paragraph" w:styleId="Title">
    <w:name w:val="Title"/>
    <w:basedOn w:val="Normal"/>
    <w:link w:val="TitleChar"/>
    <w:qFormat/>
    <w:rsid w:val="00594F87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594F87"/>
    <w:rPr>
      <w:rFonts w:ascii="Times New Roman" w:eastAsia="Times New Roman" w:hAnsi="Times New Roman" w:cs="Times New Roman"/>
      <w:sz w:val="32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8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e Bamidele</dc:creator>
  <cp:keywords/>
  <dc:description/>
  <cp:lastModifiedBy>CFA Society Nigeria</cp:lastModifiedBy>
  <cp:revision>6</cp:revision>
  <cp:lastPrinted>2018-03-27T21:24:00Z</cp:lastPrinted>
  <dcterms:created xsi:type="dcterms:W3CDTF">2018-03-27T22:00:00Z</dcterms:created>
  <dcterms:modified xsi:type="dcterms:W3CDTF">2018-03-27T22:05:00Z</dcterms:modified>
</cp:coreProperties>
</file>